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A03631" w:rsidRDefault="00A03631" w:rsidP="00A03631">
      <w:pPr>
        <w:autoSpaceDE w:val="0"/>
        <w:autoSpaceDN w:val="0"/>
        <w:adjustRightInd w:val="0"/>
        <w:jc w:val="center"/>
        <w:rPr>
          <w:rFonts w:ascii="Arial" w:hAnsi="Arial"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3166745" cy="1686560"/>
                <wp:effectExtent l="0" t="0" r="0" b="8890"/>
                <wp:wrapSquare wrapText="bothSides"/>
                <wp:docPr id="1" name="Polje z besedilom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6745" cy="1686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03631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jc w:val="both"/>
                              <w:rPr>
                                <w:rFonts w:ascii="Arial" w:hAnsi="Arial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:rsidR="00A03631" w:rsidRPr="006C6F7F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i/>
                                <w:sz w:val="28"/>
                                <w:szCs w:val="28"/>
                              </w:rPr>
                              <w:t>NAZIV PRIJAVITELJA</w:t>
                            </w:r>
                          </w:p>
                          <w:p w:rsidR="00A03631" w:rsidRPr="006C6F7F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  <w:t xml:space="preserve">ULICA </w:t>
                            </w:r>
                          </w:p>
                          <w:p w:rsidR="00A03631" w:rsidRPr="006C6F7F" w:rsidRDefault="00A03631" w:rsidP="00A0363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  <w:t>POŠTA, KRA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je z besedilom 1" o:spid="_x0000_s1026" type="#_x0000_t202" style="position:absolute;left:0;text-align:left;margin-left:0;margin-top:0;width:249.35pt;height:132.8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" stroked="f" strokeweight="0">
                <v:textbox>
                  <w:txbxContent>
                    <w:p w:rsidR="00A03631" w:rsidRDefault="00A03631" w:rsidP="00A03631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jc w:val="both"/>
                        <w:rPr>
                          <w:rFonts w:ascii="Arial" w:hAnsi="Arial" w:cs="Arial"/>
                          <w:color w:val="000000"/>
                          <w:sz w:val="22"/>
                          <w:szCs w:val="22"/>
                        </w:rPr>
                      </w:pPr>
                    </w:p>
                    <w:p w:rsidR="00A03631" w:rsidRPr="006C6F7F" w:rsidRDefault="00A03631" w:rsidP="00A03631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b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i/>
                          <w:sz w:val="28"/>
                          <w:szCs w:val="28"/>
                        </w:rPr>
                        <w:t>NAZIV PRIJAVITELJA</w:t>
                      </w:r>
                    </w:p>
                    <w:p w:rsidR="00A03631" w:rsidRPr="006C6F7F" w:rsidRDefault="00A03631" w:rsidP="00A03631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  <w:t xml:space="preserve">ULICA </w:t>
                      </w:r>
                    </w:p>
                    <w:p w:rsidR="00A03631" w:rsidRPr="006C6F7F" w:rsidRDefault="00A03631" w:rsidP="00A03631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  <w:t>POŠTA, KRAJ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1A6DCB" w:rsidRDefault="00A03631" w:rsidP="00A03631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320415</wp:posOffset>
                </wp:positionV>
                <wp:extent cx="4305300" cy="1581150"/>
                <wp:effectExtent l="0" t="0" r="0" b="0"/>
                <wp:wrapNone/>
                <wp:docPr id="3" name="Polje z besedilo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300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NE ODPIRAJ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!</w:t>
                            </w: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 – </w:t>
                            </w:r>
                          </w:p>
                          <w:p w:rsidR="00A03631" w:rsidRPr="006C6F7F" w:rsidRDefault="00A03631" w:rsidP="00A03631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PRIJAVA NA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JR </w:t>
                            </w:r>
                            <w:r w:rsidR="009B0862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Š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je z besedilom 3" o:spid="_x0000_s1027" type="#_x0000_t202" style="position:absolute;left:0;text-align:left;margin-left:0;margin-top:261.45pt;width:339pt;height:124.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" stroked="f">
                <v:textbox>
                  <w:txbxContent>
                    <w:p w:rsidR="00A03631" w:rsidRPr="006C6F7F" w:rsidRDefault="00A03631" w:rsidP="00A03631">
                      <w:pP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NE ODPIRAJ</w:t>
                      </w:r>
                      <w: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!</w:t>
                      </w: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 – </w:t>
                      </w:r>
                    </w:p>
                    <w:p w:rsidR="00A03631" w:rsidRPr="006C6F7F" w:rsidRDefault="00A03631" w:rsidP="00A03631">
                      <w:pPr>
                        <w:rPr>
                          <w:sz w:val="40"/>
                          <w:szCs w:val="40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PRIJAVA NA </w:t>
                      </w:r>
                      <w: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JR </w:t>
                      </w:r>
                      <w:r w:rsidR="009B0862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ŠPOR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3545205</wp:posOffset>
                </wp:positionV>
                <wp:extent cx="2933700" cy="1354455"/>
                <wp:effectExtent l="0" t="0" r="0" b="0"/>
                <wp:wrapNone/>
                <wp:docPr id="2" name="Polje z besedilo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3700" cy="1354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OBČINA BREŽICE</w:t>
                            </w:r>
                          </w:p>
                          <w:p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Cesta prvih borcev 18</w:t>
                            </w:r>
                          </w:p>
                          <w:p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</w:p>
                          <w:p w:rsidR="00A03631" w:rsidRPr="006C6F7F" w:rsidRDefault="00A03631" w:rsidP="00A03631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8250 BREŽ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Polje z besedilom 2" o:spid="_x0000_s1028" type="#_x0000_t202" style="position:absolute;left:0;text-align:left;margin-left:179.8pt;margin-top:279.15pt;width:231pt;height:106.6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" stroked="f">
                <v:textbox>
                  <w:txbxContent>
                    <w:p w:rsidR="00A03631" w:rsidRPr="006C6F7F" w:rsidRDefault="00A03631" w:rsidP="00A03631">
                      <w:pP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OBČINA BREŽICE</w:t>
                      </w:r>
                    </w:p>
                    <w:p w:rsidR="00A03631" w:rsidRPr="006C6F7F" w:rsidRDefault="00A03631" w:rsidP="00A03631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sz w:val="36"/>
                          <w:szCs w:val="36"/>
                        </w:rPr>
                        <w:t>Cesta prvih borcev 18</w:t>
                      </w:r>
                    </w:p>
                    <w:p w:rsidR="00A03631" w:rsidRPr="006C6F7F" w:rsidRDefault="00A03631" w:rsidP="00A03631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</w:p>
                    <w:p w:rsidR="00A03631" w:rsidRPr="006C6F7F" w:rsidRDefault="00A03631" w:rsidP="00A03631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sz w:val="36"/>
                          <w:szCs w:val="36"/>
                        </w:rPr>
                        <w:t>8250 BREŽIC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A6DCB" w:rsidSect="00F81497">
      <w:pgSz w:w="15840" w:h="12240" w:orient="landscape" w:code="1"/>
      <w:pgMar w:top="1418" w:right="1418" w:bottom="1418" w:left="1418" w:header="709" w:footer="709" w:gutter="0"/>
      <w:cols w:space="708"/>
      <w:noEndnote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DMwNTE1MjE2MjdS0lEKTi0uzszPAykwrAUAR1g67iwAAAA="/>
  </w:docVars>
  <w:rsids>
    <w:rsidRoot w:val="00A03631"/>
    <w:rsid w:val="001A6DCB"/>
    <w:rsid w:val="003F017A"/>
    <w:rsid w:val="0040725D"/>
    <w:rsid w:val="009B0862"/>
    <w:rsid w:val="00A03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DF7EC43-9E83-438C-8545-E62BDD2F2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A0363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sna Kržan</dc:creator>
  <cp:keywords/>
  <dc:description/>
  <cp:lastModifiedBy>Mojca Banič</cp:lastModifiedBy>
  <cp:revision>2</cp:revision>
  <dcterms:created xsi:type="dcterms:W3CDTF">2018-12-18T12:49:00Z</dcterms:created>
  <dcterms:modified xsi:type="dcterms:W3CDTF">2018-12-18T12:49:00Z</dcterms:modified>
</cp:coreProperties>
</file>